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7F1" w:rsidRPr="0043165A" w:rsidRDefault="00185D14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 xml:space="preserve"> </w:t>
      </w:r>
      <w:r w:rsidR="003677F1" w:rsidRPr="0043165A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3677F1" w:rsidRPr="0043165A" w:rsidRDefault="003677F1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65A">
        <w:rPr>
          <w:rFonts w:ascii="Times New Roman" w:hAnsi="Times New Roman" w:cs="Times New Roman"/>
          <w:b/>
          <w:sz w:val="24"/>
          <w:szCs w:val="24"/>
        </w:rPr>
        <w:t>COUNCIL COMMITTEE MEETING</w:t>
      </w:r>
    </w:p>
    <w:p w:rsidR="003677F1" w:rsidRPr="0043165A" w:rsidRDefault="003677F1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65A">
        <w:rPr>
          <w:rFonts w:ascii="Times New Roman" w:hAnsi="Times New Roman" w:cs="Times New Roman"/>
          <w:b/>
          <w:sz w:val="24"/>
          <w:szCs w:val="24"/>
        </w:rPr>
        <w:t xml:space="preserve">MUNICIPAL DISTRICT OF PINCHER CREEK </w:t>
      </w:r>
    </w:p>
    <w:p w:rsidR="00F060EF" w:rsidRPr="0043165A" w:rsidRDefault="0043165A" w:rsidP="00F060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65A">
        <w:rPr>
          <w:rFonts w:ascii="Times New Roman" w:hAnsi="Times New Roman" w:cs="Times New Roman"/>
          <w:b/>
          <w:sz w:val="24"/>
          <w:szCs w:val="24"/>
        </w:rPr>
        <w:t>July 14</w:t>
      </w:r>
      <w:r w:rsidR="002C3BCA" w:rsidRPr="0043165A">
        <w:rPr>
          <w:rFonts w:ascii="Times New Roman" w:hAnsi="Times New Roman" w:cs="Times New Roman"/>
          <w:b/>
          <w:sz w:val="24"/>
          <w:szCs w:val="24"/>
        </w:rPr>
        <w:t>,</w:t>
      </w:r>
      <w:r w:rsidR="00555584" w:rsidRPr="0043165A">
        <w:rPr>
          <w:rFonts w:ascii="Times New Roman" w:hAnsi="Times New Roman" w:cs="Times New Roman"/>
          <w:b/>
          <w:sz w:val="24"/>
          <w:szCs w:val="24"/>
        </w:rPr>
        <w:t xml:space="preserve"> 2020</w:t>
      </w:r>
    </w:p>
    <w:p w:rsidR="00364008" w:rsidRPr="0043165A" w:rsidRDefault="00955C37" w:rsidP="00F060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65A">
        <w:rPr>
          <w:rFonts w:ascii="Times New Roman" w:hAnsi="Times New Roman" w:cs="Times New Roman"/>
          <w:b/>
          <w:sz w:val="24"/>
          <w:szCs w:val="24"/>
        </w:rPr>
        <w:t>9</w:t>
      </w:r>
      <w:r w:rsidR="00516A37" w:rsidRPr="0043165A">
        <w:rPr>
          <w:rFonts w:ascii="Times New Roman" w:hAnsi="Times New Roman" w:cs="Times New Roman"/>
          <w:b/>
          <w:sz w:val="24"/>
          <w:szCs w:val="24"/>
        </w:rPr>
        <w:t xml:space="preserve">:00 </w:t>
      </w:r>
      <w:r w:rsidR="00364008" w:rsidRPr="0043165A">
        <w:rPr>
          <w:rFonts w:ascii="Times New Roman" w:hAnsi="Times New Roman" w:cs="Times New Roman"/>
          <w:b/>
          <w:sz w:val="24"/>
          <w:szCs w:val="24"/>
        </w:rPr>
        <w:t>am</w:t>
      </w:r>
      <w:r w:rsidR="00F765B1" w:rsidRPr="0043165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8756A" w:rsidRPr="0043165A" w:rsidRDefault="0028756A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77F1" w:rsidRPr="0043165A" w:rsidRDefault="003677F1" w:rsidP="00B2746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>Approval of Agenda</w:t>
      </w:r>
    </w:p>
    <w:p w:rsidR="001C61F0" w:rsidRPr="0043165A" w:rsidRDefault="001C61F0" w:rsidP="001C61F0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43165A" w:rsidRPr="0043165A" w:rsidRDefault="0043165A" w:rsidP="00724A6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 xml:space="preserve">9:00 am </w:t>
      </w:r>
      <w:r w:rsidR="00E43034">
        <w:rPr>
          <w:rFonts w:ascii="Times New Roman" w:hAnsi="Times New Roman" w:cs="Times New Roman"/>
          <w:sz w:val="24"/>
          <w:szCs w:val="24"/>
        </w:rPr>
        <w:t xml:space="preserve">– 9:30 am </w:t>
      </w:r>
      <w:r w:rsidRPr="0043165A">
        <w:rPr>
          <w:rFonts w:ascii="Times New Roman" w:hAnsi="Times New Roman" w:cs="Times New Roman"/>
          <w:sz w:val="24"/>
          <w:szCs w:val="24"/>
        </w:rPr>
        <w:t>Castle Mountain Resort, Year End Review  – Jason Crawford</w:t>
      </w:r>
      <w:r>
        <w:rPr>
          <w:rFonts w:ascii="Times New Roman" w:hAnsi="Times New Roman" w:cs="Times New Roman"/>
          <w:sz w:val="24"/>
          <w:szCs w:val="24"/>
        </w:rPr>
        <w:t xml:space="preserve"> and Dean Parkinson</w:t>
      </w:r>
    </w:p>
    <w:p w:rsidR="0043165A" w:rsidRPr="0043165A" w:rsidRDefault="0043165A" w:rsidP="0043165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3165A" w:rsidRDefault="0043165A" w:rsidP="00724A6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 xml:space="preserve">9:30 am </w:t>
      </w:r>
      <w:r w:rsidR="00E43034">
        <w:rPr>
          <w:rFonts w:ascii="Times New Roman" w:hAnsi="Times New Roman" w:cs="Times New Roman"/>
          <w:sz w:val="24"/>
          <w:szCs w:val="24"/>
        </w:rPr>
        <w:t xml:space="preserve">– 10:00 am </w:t>
      </w:r>
      <w:r w:rsidRPr="0043165A">
        <w:rPr>
          <w:rFonts w:ascii="Times New Roman" w:hAnsi="Times New Roman" w:cs="Times New Roman"/>
          <w:sz w:val="24"/>
          <w:szCs w:val="24"/>
        </w:rPr>
        <w:t xml:space="preserve">TC Energy, </w:t>
      </w:r>
      <w:r w:rsidRPr="0043165A">
        <w:rPr>
          <w:rFonts w:ascii="Times New Roman" w:hAnsi="Times New Roman" w:cs="Times New Roman"/>
          <w:sz w:val="24"/>
          <w:szCs w:val="24"/>
        </w:rPr>
        <w:t>update on the proposed NGTL 2023 project</w:t>
      </w:r>
      <w:r w:rsidRPr="0043165A">
        <w:rPr>
          <w:rFonts w:ascii="Times New Roman" w:hAnsi="Times New Roman" w:cs="Times New Roman"/>
          <w:sz w:val="24"/>
          <w:szCs w:val="24"/>
        </w:rPr>
        <w:t xml:space="preserve"> - </w:t>
      </w:r>
      <w:r w:rsidRPr="0043165A">
        <w:rPr>
          <w:rFonts w:ascii="Times New Roman" w:hAnsi="Times New Roman" w:cs="Times New Roman"/>
          <w:sz w:val="24"/>
          <w:szCs w:val="24"/>
        </w:rPr>
        <w:t>Preston Seier</w:t>
      </w:r>
      <w:r w:rsidRPr="0043165A">
        <w:rPr>
          <w:rFonts w:ascii="Times New Roman" w:hAnsi="Times New Roman" w:cs="Times New Roman"/>
          <w:sz w:val="24"/>
          <w:szCs w:val="24"/>
        </w:rPr>
        <w:t xml:space="preserve"> (via Virtual Meeting)</w:t>
      </w:r>
    </w:p>
    <w:p w:rsidR="00E43034" w:rsidRPr="00E43034" w:rsidRDefault="00E43034" w:rsidP="00E430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43034" w:rsidRPr="0043165A" w:rsidRDefault="00E43034" w:rsidP="00E430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>Closed Session</w:t>
      </w:r>
    </w:p>
    <w:p w:rsidR="00E43034" w:rsidRPr="0043165A" w:rsidRDefault="00E43034" w:rsidP="00E4303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3034" w:rsidRPr="0043165A" w:rsidRDefault="00E43034" w:rsidP="00E43034">
      <w:pPr>
        <w:pStyle w:val="ListParagraph"/>
        <w:numPr>
          <w:ilvl w:val="1"/>
          <w:numId w:val="25"/>
        </w:numPr>
        <w:spacing w:after="0" w:line="240" w:lineRule="auto"/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00 am – 11:00 am </w:t>
      </w:r>
      <w:r w:rsidRPr="0043165A">
        <w:rPr>
          <w:rFonts w:ascii="Times New Roman" w:hAnsi="Times New Roman" w:cs="Times New Roman"/>
          <w:sz w:val="24"/>
          <w:szCs w:val="24"/>
        </w:rPr>
        <w:t>CAO Remuneration Strategy - FOIP Section 19</w:t>
      </w:r>
    </w:p>
    <w:p w:rsidR="0043165A" w:rsidRPr="0043165A" w:rsidRDefault="0043165A" w:rsidP="0043165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43034" w:rsidRPr="0043165A" w:rsidRDefault="00E43034" w:rsidP="00E430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00 am – 11:15 am </w:t>
      </w:r>
      <w:r w:rsidRPr="0043165A">
        <w:rPr>
          <w:rFonts w:ascii="Times New Roman" w:hAnsi="Times New Roman" w:cs="Times New Roman"/>
          <w:sz w:val="24"/>
          <w:szCs w:val="24"/>
        </w:rPr>
        <w:t xml:space="preserve">DEM Brett Wuth -COVID-19 Situation Update </w:t>
      </w:r>
    </w:p>
    <w:p w:rsidR="00E43034" w:rsidRPr="00E43034" w:rsidRDefault="00E43034" w:rsidP="00E43034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43165A" w:rsidRPr="0043165A" w:rsidRDefault="00E43034" w:rsidP="00724A6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15 am</w:t>
      </w:r>
      <w:r w:rsidR="0043165A" w:rsidRPr="004316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11:30 am </w:t>
      </w:r>
      <w:r w:rsidR="0043165A" w:rsidRPr="0043165A">
        <w:rPr>
          <w:rFonts w:ascii="Times New Roman" w:hAnsi="Times New Roman" w:cs="Times New Roman"/>
          <w:sz w:val="24"/>
          <w:szCs w:val="24"/>
        </w:rPr>
        <w:t xml:space="preserve">RCMP Sergeant </w:t>
      </w:r>
      <w:r>
        <w:rPr>
          <w:rFonts w:ascii="Times New Roman" w:hAnsi="Times New Roman" w:cs="Times New Roman"/>
          <w:sz w:val="24"/>
          <w:szCs w:val="24"/>
        </w:rPr>
        <w:t>R.</w:t>
      </w:r>
      <w:r w:rsidR="0043165A" w:rsidRPr="0043165A">
        <w:rPr>
          <w:rFonts w:ascii="Times New Roman" w:hAnsi="Times New Roman" w:cs="Times New Roman"/>
          <w:sz w:val="24"/>
          <w:szCs w:val="24"/>
        </w:rPr>
        <w:t xml:space="preserve"> Hodge and Constable </w:t>
      </w:r>
      <w:r>
        <w:rPr>
          <w:rFonts w:ascii="Times New Roman" w:hAnsi="Times New Roman" w:cs="Times New Roman"/>
          <w:sz w:val="24"/>
          <w:szCs w:val="24"/>
        </w:rPr>
        <w:t>L.</w:t>
      </w:r>
      <w:r w:rsidR="0043165A" w:rsidRPr="0043165A">
        <w:rPr>
          <w:rFonts w:ascii="Times New Roman" w:hAnsi="Times New Roman" w:cs="Times New Roman"/>
          <w:sz w:val="24"/>
          <w:szCs w:val="24"/>
        </w:rPr>
        <w:t xml:space="preserve"> Harvey </w:t>
      </w:r>
    </w:p>
    <w:p w:rsidR="0043165A" w:rsidRPr="0043165A" w:rsidRDefault="0043165A" w:rsidP="0043165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656DC" w:rsidRPr="0043165A" w:rsidRDefault="009B5758" w:rsidP="00B2746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65A">
        <w:rPr>
          <w:rFonts w:ascii="Times New Roman" w:hAnsi="Times New Roman" w:cs="Times New Roman"/>
          <w:sz w:val="24"/>
          <w:szCs w:val="24"/>
        </w:rPr>
        <w:t>Adjournment</w:t>
      </w:r>
      <w:r w:rsidR="005656DC" w:rsidRPr="004316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6DC" w:rsidRDefault="005656DC" w:rsidP="005656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656DC" w:rsidSect="00CB01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62906"/>
    <w:multiLevelType w:val="hybridMultilevel"/>
    <w:tmpl w:val="090A1EA6"/>
    <w:lvl w:ilvl="0" w:tplc="DB169E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DD73C0"/>
    <w:multiLevelType w:val="hybridMultilevel"/>
    <w:tmpl w:val="DA22C70A"/>
    <w:lvl w:ilvl="0" w:tplc="A248322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E27534"/>
    <w:multiLevelType w:val="hybridMultilevel"/>
    <w:tmpl w:val="8696B7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BC030F"/>
    <w:multiLevelType w:val="hybridMultilevel"/>
    <w:tmpl w:val="790E6E5C"/>
    <w:lvl w:ilvl="0" w:tplc="621AF28C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5F429E"/>
    <w:multiLevelType w:val="hybridMultilevel"/>
    <w:tmpl w:val="C45483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0698A"/>
    <w:multiLevelType w:val="hybridMultilevel"/>
    <w:tmpl w:val="571C4D46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22FDA"/>
    <w:multiLevelType w:val="hybridMultilevel"/>
    <w:tmpl w:val="BB100410"/>
    <w:lvl w:ilvl="0" w:tplc="9574009C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9E1C38"/>
    <w:multiLevelType w:val="hybridMultilevel"/>
    <w:tmpl w:val="6FD6CB0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96721"/>
    <w:multiLevelType w:val="hybridMultilevel"/>
    <w:tmpl w:val="AE08E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F84F37"/>
    <w:multiLevelType w:val="hybridMultilevel"/>
    <w:tmpl w:val="BC884148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C7B42"/>
    <w:multiLevelType w:val="hybridMultilevel"/>
    <w:tmpl w:val="D33EA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91EB1"/>
    <w:multiLevelType w:val="hybridMultilevel"/>
    <w:tmpl w:val="346C8E96"/>
    <w:lvl w:ilvl="0" w:tplc="E870AE1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9043D9"/>
    <w:multiLevelType w:val="hybridMultilevel"/>
    <w:tmpl w:val="0EB0C97C"/>
    <w:lvl w:ilvl="0" w:tplc="4C06EA66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21D750B"/>
    <w:multiLevelType w:val="hybridMultilevel"/>
    <w:tmpl w:val="7D5A8800"/>
    <w:lvl w:ilvl="0" w:tplc="66E01FC8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27F17AA"/>
    <w:multiLevelType w:val="hybridMultilevel"/>
    <w:tmpl w:val="223CC600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9C5F9B"/>
    <w:multiLevelType w:val="hybridMultilevel"/>
    <w:tmpl w:val="CD327A4C"/>
    <w:lvl w:ilvl="0" w:tplc="26ACDEA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C71BF9"/>
    <w:multiLevelType w:val="hybridMultilevel"/>
    <w:tmpl w:val="6C3EFBEA"/>
    <w:lvl w:ilvl="0" w:tplc="10090017">
      <w:start w:val="1"/>
      <w:numFmt w:val="lowerLetter"/>
      <w:lvlText w:val="%1)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C591A90"/>
    <w:multiLevelType w:val="hybridMultilevel"/>
    <w:tmpl w:val="E3609490"/>
    <w:lvl w:ilvl="0" w:tplc="E870AE1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0EA3A33"/>
    <w:multiLevelType w:val="hybridMultilevel"/>
    <w:tmpl w:val="DEDE8578"/>
    <w:lvl w:ilvl="0" w:tplc="4626990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2E40092"/>
    <w:multiLevelType w:val="hybridMultilevel"/>
    <w:tmpl w:val="2EFA7D60"/>
    <w:lvl w:ilvl="0" w:tplc="370630C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FB3BA0"/>
    <w:multiLevelType w:val="hybridMultilevel"/>
    <w:tmpl w:val="CEB81756"/>
    <w:lvl w:ilvl="0" w:tplc="107CD466">
      <w:start w:val="200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DB0E2D"/>
    <w:multiLevelType w:val="hybridMultilevel"/>
    <w:tmpl w:val="DFE6FDDA"/>
    <w:lvl w:ilvl="0" w:tplc="DB169E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7631C8"/>
    <w:multiLevelType w:val="hybridMultilevel"/>
    <w:tmpl w:val="0DEC96FE"/>
    <w:lvl w:ilvl="0" w:tplc="14A2D7C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D433961"/>
    <w:multiLevelType w:val="hybridMultilevel"/>
    <w:tmpl w:val="5DDAFF2A"/>
    <w:lvl w:ilvl="0" w:tplc="E41CC81A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E80819"/>
    <w:multiLevelType w:val="hybridMultilevel"/>
    <w:tmpl w:val="BC6E4958"/>
    <w:lvl w:ilvl="0" w:tplc="2D92C8A4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20"/>
  </w:num>
  <w:num w:numId="4">
    <w:abstractNumId w:val="1"/>
  </w:num>
  <w:num w:numId="5">
    <w:abstractNumId w:val="13"/>
  </w:num>
  <w:num w:numId="6">
    <w:abstractNumId w:val="4"/>
  </w:num>
  <w:num w:numId="7">
    <w:abstractNumId w:val="24"/>
  </w:num>
  <w:num w:numId="8">
    <w:abstractNumId w:val="3"/>
  </w:num>
  <w:num w:numId="9">
    <w:abstractNumId w:val="22"/>
  </w:num>
  <w:num w:numId="10">
    <w:abstractNumId w:val="12"/>
  </w:num>
  <w:num w:numId="11">
    <w:abstractNumId w:val="19"/>
  </w:num>
  <w:num w:numId="12">
    <w:abstractNumId w:val="6"/>
  </w:num>
  <w:num w:numId="13">
    <w:abstractNumId w:val="15"/>
  </w:num>
  <w:num w:numId="14">
    <w:abstractNumId w:val="23"/>
  </w:num>
  <w:num w:numId="15">
    <w:abstractNumId w:val="17"/>
  </w:num>
  <w:num w:numId="16">
    <w:abstractNumId w:val="14"/>
  </w:num>
  <w:num w:numId="17">
    <w:abstractNumId w:val="5"/>
  </w:num>
  <w:num w:numId="18">
    <w:abstractNumId w:val="11"/>
  </w:num>
  <w:num w:numId="19">
    <w:abstractNumId w:val="18"/>
  </w:num>
  <w:num w:numId="20">
    <w:abstractNumId w:val="8"/>
  </w:num>
  <w:num w:numId="21">
    <w:abstractNumId w:val="16"/>
  </w:num>
  <w:num w:numId="22">
    <w:abstractNumId w:val="2"/>
  </w:num>
  <w:num w:numId="23">
    <w:abstractNumId w:val="10"/>
  </w:num>
  <w:num w:numId="24">
    <w:abstractNumId w:val="7"/>
  </w:num>
  <w:num w:numId="2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cxMjczMTUwsjRU0lEKTi0uzszPAykwNKwFAJCumnctAAAA"/>
  </w:docVars>
  <w:rsids>
    <w:rsidRoot w:val="00B470D9"/>
    <w:rsid w:val="00004593"/>
    <w:rsid w:val="00024291"/>
    <w:rsid w:val="00025C96"/>
    <w:rsid w:val="000401FB"/>
    <w:rsid w:val="00040B99"/>
    <w:rsid w:val="00041497"/>
    <w:rsid w:val="000470E7"/>
    <w:rsid w:val="0005492B"/>
    <w:rsid w:val="00055B82"/>
    <w:rsid w:val="00057680"/>
    <w:rsid w:val="00062DE4"/>
    <w:rsid w:val="00074BAD"/>
    <w:rsid w:val="00084492"/>
    <w:rsid w:val="00087ED0"/>
    <w:rsid w:val="000A0163"/>
    <w:rsid w:val="000A2A06"/>
    <w:rsid w:val="000A543C"/>
    <w:rsid w:val="000B0611"/>
    <w:rsid w:val="000B20BC"/>
    <w:rsid w:val="000B2309"/>
    <w:rsid w:val="000B3FBE"/>
    <w:rsid w:val="000C46CA"/>
    <w:rsid w:val="000C67FA"/>
    <w:rsid w:val="000C77E3"/>
    <w:rsid w:val="000D3E64"/>
    <w:rsid w:val="000E51B5"/>
    <w:rsid w:val="000F2987"/>
    <w:rsid w:val="00106013"/>
    <w:rsid w:val="001074CC"/>
    <w:rsid w:val="00123D17"/>
    <w:rsid w:val="00125FFE"/>
    <w:rsid w:val="0012601E"/>
    <w:rsid w:val="001270D6"/>
    <w:rsid w:val="0014062E"/>
    <w:rsid w:val="0014740F"/>
    <w:rsid w:val="00160608"/>
    <w:rsid w:val="00160CEE"/>
    <w:rsid w:val="00174E14"/>
    <w:rsid w:val="00185D14"/>
    <w:rsid w:val="00191395"/>
    <w:rsid w:val="00196D8A"/>
    <w:rsid w:val="001A1C33"/>
    <w:rsid w:val="001A40F7"/>
    <w:rsid w:val="001B6061"/>
    <w:rsid w:val="001C311D"/>
    <w:rsid w:val="001C61F0"/>
    <w:rsid w:val="001D2925"/>
    <w:rsid w:val="001D4B9D"/>
    <w:rsid w:val="001D5620"/>
    <w:rsid w:val="001F51A4"/>
    <w:rsid w:val="00204923"/>
    <w:rsid w:val="00206BDA"/>
    <w:rsid w:val="00224BAA"/>
    <w:rsid w:val="00225553"/>
    <w:rsid w:val="002256A4"/>
    <w:rsid w:val="002335C5"/>
    <w:rsid w:val="00242686"/>
    <w:rsid w:val="00250257"/>
    <w:rsid w:val="00252721"/>
    <w:rsid w:val="00257C93"/>
    <w:rsid w:val="00260482"/>
    <w:rsid w:val="002676D9"/>
    <w:rsid w:val="002728A8"/>
    <w:rsid w:val="00275B79"/>
    <w:rsid w:val="00277A3D"/>
    <w:rsid w:val="00277CA4"/>
    <w:rsid w:val="002826F3"/>
    <w:rsid w:val="0028756A"/>
    <w:rsid w:val="002900FE"/>
    <w:rsid w:val="00297C6F"/>
    <w:rsid w:val="002A40FD"/>
    <w:rsid w:val="002A4635"/>
    <w:rsid w:val="002A5F85"/>
    <w:rsid w:val="002B173C"/>
    <w:rsid w:val="002C3BCA"/>
    <w:rsid w:val="002D1449"/>
    <w:rsid w:val="002D4DFB"/>
    <w:rsid w:val="002E10E4"/>
    <w:rsid w:val="002E4DB0"/>
    <w:rsid w:val="002F42FE"/>
    <w:rsid w:val="002F7F85"/>
    <w:rsid w:val="0031611A"/>
    <w:rsid w:val="00320F43"/>
    <w:rsid w:val="003210BC"/>
    <w:rsid w:val="00323DA7"/>
    <w:rsid w:val="00327027"/>
    <w:rsid w:val="003309F7"/>
    <w:rsid w:val="00332A0A"/>
    <w:rsid w:val="00337339"/>
    <w:rsid w:val="0034417F"/>
    <w:rsid w:val="00347B02"/>
    <w:rsid w:val="00364008"/>
    <w:rsid w:val="003677F1"/>
    <w:rsid w:val="00371A4B"/>
    <w:rsid w:val="00372546"/>
    <w:rsid w:val="00383EAE"/>
    <w:rsid w:val="00385224"/>
    <w:rsid w:val="003940C8"/>
    <w:rsid w:val="003A3507"/>
    <w:rsid w:val="003A3F07"/>
    <w:rsid w:val="003B1E79"/>
    <w:rsid w:val="003B6EB0"/>
    <w:rsid w:val="003C7D97"/>
    <w:rsid w:val="003D3C28"/>
    <w:rsid w:val="003F2571"/>
    <w:rsid w:val="003F275E"/>
    <w:rsid w:val="003F287B"/>
    <w:rsid w:val="003F4EEB"/>
    <w:rsid w:val="00405BD4"/>
    <w:rsid w:val="0040745D"/>
    <w:rsid w:val="004101DA"/>
    <w:rsid w:val="00413D91"/>
    <w:rsid w:val="00415A61"/>
    <w:rsid w:val="004167AD"/>
    <w:rsid w:val="00416C1F"/>
    <w:rsid w:val="00425EDE"/>
    <w:rsid w:val="004277FF"/>
    <w:rsid w:val="00427B4F"/>
    <w:rsid w:val="00427D8A"/>
    <w:rsid w:val="0043165A"/>
    <w:rsid w:val="004336A9"/>
    <w:rsid w:val="00434E8E"/>
    <w:rsid w:val="00440CC9"/>
    <w:rsid w:val="00441C2B"/>
    <w:rsid w:val="00445D26"/>
    <w:rsid w:val="004460E7"/>
    <w:rsid w:val="00450C63"/>
    <w:rsid w:val="00456FFE"/>
    <w:rsid w:val="00460790"/>
    <w:rsid w:val="00466E8A"/>
    <w:rsid w:val="00466F52"/>
    <w:rsid w:val="00472F08"/>
    <w:rsid w:val="004843FF"/>
    <w:rsid w:val="004872C0"/>
    <w:rsid w:val="00495664"/>
    <w:rsid w:val="004A4D9C"/>
    <w:rsid w:val="004A6567"/>
    <w:rsid w:val="004B54F7"/>
    <w:rsid w:val="004C7E48"/>
    <w:rsid w:val="004E0C86"/>
    <w:rsid w:val="004E19AA"/>
    <w:rsid w:val="004E1C6D"/>
    <w:rsid w:val="004F4192"/>
    <w:rsid w:val="004F5B04"/>
    <w:rsid w:val="00501342"/>
    <w:rsid w:val="00505985"/>
    <w:rsid w:val="00506AC7"/>
    <w:rsid w:val="00513924"/>
    <w:rsid w:val="00516A37"/>
    <w:rsid w:val="00522E80"/>
    <w:rsid w:val="00524A70"/>
    <w:rsid w:val="00536B1B"/>
    <w:rsid w:val="005472CC"/>
    <w:rsid w:val="00552822"/>
    <w:rsid w:val="00555172"/>
    <w:rsid w:val="00555584"/>
    <w:rsid w:val="005656DC"/>
    <w:rsid w:val="00566768"/>
    <w:rsid w:val="00570502"/>
    <w:rsid w:val="0057495D"/>
    <w:rsid w:val="00574EE5"/>
    <w:rsid w:val="005812B1"/>
    <w:rsid w:val="00587FBE"/>
    <w:rsid w:val="0059191D"/>
    <w:rsid w:val="00591EA6"/>
    <w:rsid w:val="00594A88"/>
    <w:rsid w:val="005A0914"/>
    <w:rsid w:val="005A2295"/>
    <w:rsid w:val="005A2522"/>
    <w:rsid w:val="005A618D"/>
    <w:rsid w:val="005C3917"/>
    <w:rsid w:val="005C49E7"/>
    <w:rsid w:val="005E0D41"/>
    <w:rsid w:val="005E2CEB"/>
    <w:rsid w:val="005F1A07"/>
    <w:rsid w:val="005F27FB"/>
    <w:rsid w:val="00604454"/>
    <w:rsid w:val="00605EB8"/>
    <w:rsid w:val="00606F9C"/>
    <w:rsid w:val="00606FBC"/>
    <w:rsid w:val="006101F9"/>
    <w:rsid w:val="00614E3E"/>
    <w:rsid w:val="0062195D"/>
    <w:rsid w:val="00624870"/>
    <w:rsid w:val="00626EFA"/>
    <w:rsid w:val="00627BA9"/>
    <w:rsid w:val="00630422"/>
    <w:rsid w:val="00646E8A"/>
    <w:rsid w:val="00650F93"/>
    <w:rsid w:val="0065123C"/>
    <w:rsid w:val="00654792"/>
    <w:rsid w:val="00656AA1"/>
    <w:rsid w:val="00661003"/>
    <w:rsid w:val="00661247"/>
    <w:rsid w:val="00666FC2"/>
    <w:rsid w:val="00670767"/>
    <w:rsid w:val="006716D1"/>
    <w:rsid w:val="00676005"/>
    <w:rsid w:val="00683F73"/>
    <w:rsid w:val="006870F8"/>
    <w:rsid w:val="00693AE4"/>
    <w:rsid w:val="006A4AE0"/>
    <w:rsid w:val="006A4F97"/>
    <w:rsid w:val="006A6B38"/>
    <w:rsid w:val="006B7138"/>
    <w:rsid w:val="006C3BA0"/>
    <w:rsid w:val="006C592A"/>
    <w:rsid w:val="006E7DE3"/>
    <w:rsid w:val="00703F40"/>
    <w:rsid w:val="00704088"/>
    <w:rsid w:val="00716451"/>
    <w:rsid w:val="00717B78"/>
    <w:rsid w:val="007216CF"/>
    <w:rsid w:val="00724906"/>
    <w:rsid w:val="00724A6B"/>
    <w:rsid w:val="00726AFE"/>
    <w:rsid w:val="007308D4"/>
    <w:rsid w:val="00731471"/>
    <w:rsid w:val="00740646"/>
    <w:rsid w:val="007410C7"/>
    <w:rsid w:val="007443D0"/>
    <w:rsid w:val="00750317"/>
    <w:rsid w:val="00756E41"/>
    <w:rsid w:val="007619CF"/>
    <w:rsid w:val="0076357F"/>
    <w:rsid w:val="007639B0"/>
    <w:rsid w:val="00765B13"/>
    <w:rsid w:val="007702B2"/>
    <w:rsid w:val="007813F9"/>
    <w:rsid w:val="0078365C"/>
    <w:rsid w:val="00784A91"/>
    <w:rsid w:val="0078592A"/>
    <w:rsid w:val="0079618C"/>
    <w:rsid w:val="007A2A66"/>
    <w:rsid w:val="007B41AF"/>
    <w:rsid w:val="007D1647"/>
    <w:rsid w:val="007D7A47"/>
    <w:rsid w:val="007E1F6A"/>
    <w:rsid w:val="007F437F"/>
    <w:rsid w:val="00802ED2"/>
    <w:rsid w:val="00816195"/>
    <w:rsid w:val="008164D3"/>
    <w:rsid w:val="00821DAC"/>
    <w:rsid w:val="00825905"/>
    <w:rsid w:val="00825B77"/>
    <w:rsid w:val="00826AC1"/>
    <w:rsid w:val="00827D14"/>
    <w:rsid w:val="0083369D"/>
    <w:rsid w:val="00834DB7"/>
    <w:rsid w:val="00841ECA"/>
    <w:rsid w:val="00844FAB"/>
    <w:rsid w:val="0085059E"/>
    <w:rsid w:val="00855390"/>
    <w:rsid w:val="00857D7F"/>
    <w:rsid w:val="00863064"/>
    <w:rsid w:val="00865187"/>
    <w:rsid w:val="0086679C"/>
    <w:rsid w:val="008677B8"/>
    <w:rsid w:val="0087258E"/>
    <w:rsid w:val="00885335"/>
    <w:rsid w:val="00886615"/>
    <w:rsid w:val="008878D2"/>
    <w:rsid w:val="008927C0"/>
    <w:rsid w:val="008A526D"/>
    <w:rsid w:val="008A641C"/>
    <w:rsid w:val="008B34F4"/>
    <w:rsid w:val="008B5E35"/>
    <w:rsid w:val="008C2101"/>
    <w:rsid w:val="008C2AC1"/>
    <w:rsid w:val="008C3E25"/>
    <w:rsid w:val="008C6F65"/>
    <w:rsid w:val="008D00FE"/>
    <w:rsid w:val="008D4424"/>
    <w:rsid w:val="008E0914"/>
    <w:rsid w:val="008E5A08"/>
    <w:rsid w:val="008E5B86"/>
    <w:rsid w:val="008E6E91"/>
    <w:rsid w:val="008F5575"/>
    <w:rsid w:val="009158C3"/>
    <w:rsid w:val="0091619E"/>
    <w:rsid w:val="00917B67"/>
    <w:rsid w:val="00931E90"/>
    <w:rsid w:val="00937185"/>
    <w:rsid w:val="00942042"/>
    <w:rsid w:val="00946519"/>
    <w:rsid w:val="00951584"/>
    <w:rsid w:val="00954083"/>
    <w:rsid w:val="00955C37"/>
    <w:rsid w:val="00960664"/>
    <w:rsid w:val="00963E7F"/>
    <w:rsid w:val="0097115B"/>
    <w:rsid w:val="00971A64"/>
    <w:rsid w:val="0097568F"/>
    <w:rsid w:val="009775C8"/>
    <w:rsid w:val="00984BFE"/>
    <w:rsid w:val="0099675B"/>
    <w:rsid w:val="009A2C0A"/>
    <w:rsid w:val="009A50CB"/>
    <w:rsid w:val="009A7634"/>
    <w:rsid w:val="009B1C6E"/>
    <w:rsid w:val="009B3F22"/>
    <w:rsid w:val="009B48AE"/>
    <w:rsid w:val="009B5758"/>
    <w:rsid w:val="009B6DD7"/>
    <w:rsid w:val="009C60CD"/>
    <w:rsid w:val="009C7C5B"/>
    <w:rsid w:val="009D2C37"/>
    <w:rsid w:val="009D6073"/>
    <w:rsid w:val="009E0C57"/>
    <w:rsid w:val="009F3A87"/>
    <w:rsid w:val="009F41CF"/>
    <w:rsid w:val="009F5972"/>
    <w:rsid w:val="009F5B54"/>
    <w:rsid w:val="009F5B99"/>
    <w:rsid w:val="009F5D8D"/>
    <w:rsid w:val="00A11711"/>
    <w:rsid w:val="00A14B2D"/>
    <w:rsid w:val="00A2687D"/>
    <w:rsid w:val="00A35289"/>
    <w:rsid w:val="00A5006E"/>
    <w:rsid w:val="00A50377"/>
    <w:rsid w:val="00A5718A"/>
    <w:rsid w:val="00A629CC"/>
    <w:rsid w:val="00A631D5"/>
    <w:rsid w:val="00A6705C"/>
    <w:rsid w:val="00A70957"/>
    <w:rsid w:val="00A738BD"/>
    <w:rsid w:val="00A749C5"/>
    <w:rsid w:val="00A80674"/>
    <w:rsid w:val="00AA0164"/>
    <w:rsid w:val="00AA1665"/>
    <w:rsid w:val="00AB57F5"/>
    <w:rsid w:val="00AB685A"/>
    <w:rsid w:val="00AC7276"/>
    <w:rsid w:val="00AD2A29"/>
    <w:rsid w:val="00AD36DF"/>
    <w:rsid w:val="00AD772B"/>
    <w:rsid w:val="00AD7B95"/>
    <w:rsid w:val="00AF44A4"/>
    <w:rsid w:val="00AF51BB"/>
    <w:rsid w:val="00AF5EEE"/>
    <w:rsid w:val="00AF7404"/>
    <w:rsid w:val="00AF79AB"/>
    <w:rsid w:val="00B07150"/>
    <w:rsid w:val="00B07B3A"/>
    <w:rsid w:val="00B14C29"/>
    <w:rsid w:val="00B14C36"/>
    <w:rsid w:val="00B15F44"/>
    <w:rsid w:val="00B207B0"/>
    <w:rsid w:val="00B2286F"/>
    <w:rsid w:val="00B234F2"/>
    <w:rsid w:val="00B24DAD"/>
    <w:rsid w:val="00B265CF"/>
    <w:rsid w:val="00B27466"/>
    <w:rsid w:val="00B30D8D"/>
    <w:rsid w:val="00B33599"/>
    <w:rsid w:val="00B36FB3"/>
    <w:rsid w:val="00B470D9"/>
    <w:rsid w:val="00B5029F"/>
    <w:rsid w:val="00B505FF"/>
    <w:rsid w:val="00B5290C"/>
    <w:rsid w:val="00B572DC"/>
    <w:rsid w:val="00B578BC"/>
    <w:rsid w:val="00B61915"/>
    <w:rsid w:val="00B621EE"/>
    <w:rsid w:val="00B70956"/>
    <w:rsid w:val="00B756DF"/>
    <w:rsid w:val="00B8035E"/>
    <w:rsid w:val="00B83444"/>
    <w:rsid w:val="00BA055C"/>
    <w:rsid w:val="00BA125A"/>
    <w:rsid w:val="00BA7A46"/>
    <w:rsid w:val="00BB0706"/>
    <w:rsid w:val="00BB5724"/>
    <w:rsid w:val="00BB7641"/>
    <w:rsid w:val="00BC11CF"/>
    <w:rsid w:val="00BC62E2"/>
    <w:rsid w:val="00BD1844"/>
    <w:rsid w:val="00BE7AE5"/>
    <w:rsid w:val="00BF15E9"/>
    <w:rsid w:val="00BF6AF9"/>
    <w:rsid w:val="00C02676"/>
    <w:rsid w:val="00C079B6"/>
    <w:rsid w:val="00C12EF5"/>
    <w:rsid w:val="00C17E41"/>
    <w:rsid w:val="00C24C9C"/>
    <w:rsid w:val="00C33406"/>
    <w:rsid w:val="00C35CC4"/>
    <w:rsid w:val="00C3605A"/>
    <w:rsid w:val="00C448C7"/>
    <w:rsid w:val="00C500E4"/>
    <w:rsid w:val="00C52B11"/>
    <w:rsid w:val="00C57FA4"/>
    <w:rsid w:val="00C63370"/>
    <w:rsid w:val="00C65335"/>
    <w:rsid w:val="00C66458"/>
    <w:rsid w:val="00C67CAE"/>
    <w:rsid w:val="00C7392E"/>
    <w:rsid w:val="00C73E57"/>
    <w:rsid w:val="00C83570"/>
    <w:rsid w:val="00C84CFE"/>
    <w:rsid w:val="00C9778D"/>
    <w:rsid w:val="00CA1014"/>
    <w:rsid w:val="00CA37D0"/>
    <w:rsid w:val="00CA5FF3"/>
    <w:rsid w:val="00CA68F7"/>
    <w:rsid w:val="00CB01D4"/>
    <w:rsid w:val="00CB31C5"/>
    <w:rsid w:val="00CB4131"/>
    <w:rsid w:val="00CC0DAB"/>
    <w:rsid w:val="00CC17A5"/>
    <w:rsid w:val="00CD766E"/>
    <w:rsid w:val="00CE20F6"/>
    <w:rsid w:val="00CF3283"/>
    <w:rsid w:val="00CF4728"/>
    <w:rsid w:val="00CF53B1"/>
    <w:rsid w:val="00CF79A0"/>
    <w:rsid w:val="00D0091A"/>
    <w:rsid w:val="00D018F1"/>
    <w:rsid w:val="00D033EF"/>
    <w:rsid w:val="00D044DC"/>
    <w:rsid w:val="00D050DA"/>
    <w:rsid w:val="00D117F0"/>
    <w:rsid w:val="00D14382"/>
    <w:rsid w:val="00D14867"/>
    <w:rsid w:val="00D26C3D"/>
    <w:rsid w:val="00D26DC9"/>
    <w:rsid w:val="00D32EFB"/>
    <w:rsid w:val="00D41BFF"/>
    <w:rsid w:val="00D44150"/>
    <w:rsid w:val="00D4469D"/>
    <w:rsid w:val="00D44C05"/>
    <w:rsid w:val="00D52E87"/>
    <w:rsid w:val="00D5359B"/>
    <w:rsid w:val="00D6039E"/>
    <w:rsid w:val="00D63CD5"/>
    <w:rsid w:val="00D64847"/>
    <w:rsid w:val="00D66F72"/>
    <w:rsid w:val="00D67D63"/>
    <w:rsid w:val="00D72A22"/>
    <w:rsid w:val="00D90918"/>
    <w:rsid w:val="00D93FDC"/>
    <w:rsid w:val="00DA2F7E"/>
    <w:rsid w:val="00DA673F"/>
    <w:rsid w:val="00DB1739"/>
    <w:rsid w:val="00DB1993"/>
    <w:rsid w:val="00DB27AF"/>
    <w:rsid w:val="00DB2E1B"/>
    <w:rsid w:val="00DC1105"/>
    <w:rsid w:val="00DC333A"/>
    <w:rsid w:val="00DC3780"/>
    <w:rsid w:val="00DD074B"/>
    <w:rsid w:val="00DD6FF2"/>
    <w:rsid w:val="00DE0081"/>
    <w:rsid w:val="00DE05C0"/>
    <w:rsid w:val="00DF3E16"/>
    <w:rsid w:val="00E00F1F"/>
    <w:rsid w:val="00E136FE"/>
    <w:rsid w:val="00E40531"/>
    <w:rsid w:val="00E43034"/>
    <w:rsid w:val="00E44BBA"/>
    <w:rsid w:val="00E47268"/>
    <w:rsid w:val="00E51E9C"/>
    <w:rsid w:val="00E52AAF"/>
    <w:rsid w:val="00E55721"/>
    <w:rsid w:val="00E569C7"/>
    <w:rsid w:val="00E66623"/>
    <w:rsid w:val="00E669DE"/>
    <w:rsid w:val="00E67CA0"/>
    <w:rsid w:val="00E705AF"/>
    <w:rsid w:val="00E719C5"/>
    <w:rsid w:val="00E74226"/>
    <w:rsid w:val="00E75149"/>
    <w:rsid w:val="00E82ACF"/>
    <w:rsid w:val="00E910B1"/>
    <w:rsid w:val="00E97814"/>
    <w:rsid w:val="00EA27BE"/>
    <w:rsid w:val="00EA3C14"/>
    <w:rsid w:val="00EA548F"/>
    <w:rsid w:val="00EA6F02"/>
    <w:rsid w:val="00EC7EDA"/>
    <w:rsid w:val="00ED12A9"/>
    <w:rsid w:val="00ED14EF"/>
    <w:rsid w:val="00ED57BB"/>
    <w:rsid w:val="00EE0DC1"/>
    <w:rsid w:val="00EF0CB2"/>
    <w:rsid w:val="00EF11F2"/>
    <w:rsid w:val="00EF5C73"/>
    <w:rsid w:val="00EF66F5"/>
    <w:rsid w:val="00EF7A38"/>
    <w:rsid w:val="00EF7D79"/>
    <w:rsid w:val="00F0358C"/>
    <w:rsid w:val="00F060EF"/>
    <w:rsid w:val="00F078E7"/>
    <w:rsid w:val="00F137A9"/>
    <w:rsid w:val="00F27981"/>
    <w:rsid w:val="00F32A7E"/>
    <w:rsid w:val="00F34301"/>
    <w:rsid w:val="00F420A3"/>
    <w:rsid w:val="00F62A93"/>
    <w:rsid w:val="00F633EF"/>
    <w:rsid w:val="00F641D5"/>
    <w:rsid w:val="00F67B0B"/>
    <w:rsid w:val="00F70046"/>
    <w:rsid w:val="00F765B1"/>
    <w:rsid w:val="00F86387"/>
    <w:rsid w:val="00F921E8"/>
    <w:rsid w:val="00F96D79"/>
    <w:rsid w:val="00F97DFE"/>
    <w:rsid w:val="00F97E27"/>
    <w:rsid w:val="00F97F82"/>
    <w:rsid w:val="00FA054C"/>
    <w:rsid w:val="00FA5CF6"/>
    <w:rsid w:val="00FA5DD2"/>
    <w:rsid w:val="00FC2DC7"/>
    <w:rsid w:val="00FC62C9"/>
    <w:rsid w:val="00FD36BE"/>
    <w:rsid w:val="00FE6416"/>
    <w:rsid w:val="00FE6790"/>
    <w:rsid w:val="00FE7DC7"/>
    <w:rsid w:val="00FF2A24"/>
    <w:rsid w:val="00FF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35D05"/>
  <w15:docId w15:val="{0B9FEADB-1F80-49F5-B1E4-015446974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1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36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772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A5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nicipal District Of Pincher Creek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O</dc:creator>
  <cp:lastModifiedBy>Jessica McClelland</cp:lastModifiedBy>
  <cp:revision>4</cp:revision>
  <cp:lastPrinted>2020-07-08T16:59:00Z</cp:lastPrinted>
  <dcterms:created xsi:type="dcterms:W3CDTF">2020-07-08T15:41:00Z</dcterms:created>
  <dcterms:modified xsi:type="dcterms:W3CDTF">2020-07-08T17:08:00Z</dcterms:modified>
</cp:coreProperties>
</file>